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Юсуф</w:t>
      </w:r>
      <w:r>
        <w:t xml:space="preserve"> </w:t>
      </w:r>
      <w:r>
        <w:t xml:space="preserve">Абдула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803006" cy="3744227"/>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803006" cy="3744227"/>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687503" cy="3811604"/>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687503" cy="3811604"/>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22770" cy="4446871"/>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22770" cy="4446871"/>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34000" cy="4414998"/>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4414998"/>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32395" cy="4437246"/>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2395" cy="4437246"/>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815007"/>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815007"/>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634541"/>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634541"/>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721242"/>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721242"/>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734112"/>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734112"/>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3021904"/>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021904"/>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4018332"/>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018332"/>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1809608"/>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809608"/>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Юсуф Абдулаев</dc:creator>
  <dc:language>ru-RU</dc:language>
  <cp:keywords/>
  <dcterms:created xsi:type="dcterms:W3CDTF">2023-06-09T10:18:32Z</dcterms:created>
  <dcterms:modified xsi:type="dcterms:W3CDTF">2023-06-09T10: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